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__stdcall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负数不能进行阶乘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检查乘法前是否会溢出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T_MA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overflow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阶乘结果超出了int的范围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tton1_Cl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ry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计算阶乘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o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确保输入能转换为整数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tiveMeth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abel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阶乘结果: {result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计算数据差值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o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确保输入能转换为整数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Box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确保输入能转换为整数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tiveMeth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Differ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abel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数据差值: {c_result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matException f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essage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输入格式错误: {fe.Message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verflowException o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essage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输入数值过大或过小: {oe.Message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essage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发生错误: {ex.Message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2" w:name="Xb58e5bb21ad0f04fe77ee9dd336d9120749f94d"/>
    <w:p>
      <w:pPr>
        <w:pStyle w:val="Heading3"/>
      </w:pPr>
      <w:r>
        <w:t xml:space="preserve">4. 创建WinForm窗口程序并调用COM组件</w:t>
      </w:r>
    </w:p>
    <w:p>
      <w:pPr>
        <w:pStyle w:val="FirstParagraph"/>
      </w:pPr>
      <w:r>
        <w:t xml:space="preserve">为了测试我们创建的 COM 控件，我们开发了一个名为</w:t>
      </w:r>
      <w:r>
        <w:t xml:space="preserve"> </w:t>
      </w:r>
      <w:r>
        <w:rPr>
          <w:rStyle w:val="VerbatimChar"/>
        </w:rPr>
        <w:t xml:space="preserve">ExpressComClient</w:t>
      </w:r>
      <w:r>
        <w:t xml:space="preserve"> </w:t>
      </w:r>
      <w:r>
        <w:t xml:space="preserve">的 WinForm 应用程序。此应用程序具有直观的用户界面，包含以下元素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两个文本框</w:t>
      </w:r>
      <w:r>
        <w:t xml:space="preserve"> </w:t>
      </w:r>
      <w:r>
        <w:t xml:space="preserve">(</w:t>
      </w:r>
      <w:r>
        <w:rPr>
          <w:rStyle w:val="VerbatimChar"/>
        </w:rPr>
        <w:t xml:space="preserve">txtNumber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xtNumber2</w:t>
      </w:r>
      <w:r>
        <w:t xml:space="preserve">)：用于输入要进行运算的数字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两个按钮</w:t>
      </w:r>
      <w:r>
        <w:t xml:space="preserve"> </w:t>
      </w:r>
      <w:r>
        <w:t xml:space="preserve">(</w:t>
      </w:r>
      <w:r>
        <w:rPr>
          <w:rStyle w:val="VerbatimChar"/>
        </w:rPr>
        <w:t xml:space="preserve">btnMinu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tnDivide</w:t>
      </w:r>
      <w:r>
        <w:t xml:space="preserve">)：分别用于执行减法和除法运算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一个标签</w:t>
      </w:r>
      <w:r>
        <w:t xml:space="preserve"> </w:t>
      </w:r>
      <w:r>
        <w:t xml:space="preserve">(</w:t>
      </w:r>
      <w:r>
        <w:rPr>
          <w:rStyle w:val="VerbatimChar"/>
        </w:rPr>
        <w:t xml:space="preserve">lblResult</w:t>
      </w:r>
      <w:r>
        <w:t xml:space="preserve">)：用于显示运算结果。</w:t>
      </w:r>
    </w:p>
    <w:p>
      <w:pPr>
        <w:pStyle w:val="FirstParagraph"/>
      </w:pPr>
      <w:r>
        <w:t xml:space="preserve">在实现中，我们首先使用</w:t>
      </w:r>
      <w:r>
        <w:t xml:space="preserve"> </w:t>
      </w:r>
      <w:r>
        <w:rPr>
          <w:rStyle w:val="VerbatimChar"/>
        </w:rPr>
        <w:t xml:space="preserve">Activator.CreateInstanc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ype.GetTypeFromCLSID</w:t>
      </w:r>
      <w:r>
        <w:t xml:space="preserve"> </w:t>
      </w:r>
      <w:r>
        <w:t xml:space="preserve">方法动态创建 COM 组件的实例。然后在按钮的点击事件处理程序中调用 COM 组件的方法。</w:t>
      </w:r>
    </w:p>
    <w:bookmarkStart w:id="20" w:name="实例化-com-组件"/>
    <w:p>
      <w:pPr>
        <w:pStyle w:val="Heading4"/>
      </w:pPr>
      <w:r>
        <w:t xml:space="preserve">实例化 COM 组件</w:t>
      </w:r>
    </w:p>
    <w:p>
      <w:pPr>
        <w:pStyle w:val="FirstParagraph"/>
      </w:pPr>
      <w:r>
        <w:t xml:space="preserve">首先，我们在表单的构造函数中初始化 COM 组件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For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ynamic expressComObj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For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Compon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ComO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ComObj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uid cl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6F304CC0-E3E2-48D6-A831-7C4CF269F3F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替换为COM组件的CLSID</w:t>
      </w:r>
      <w:r>
        <w:br/>
      </w:r>
      <w:r>
        <w:rPr>
          <w:rStyle w:val="NormalTok"/>
        </w:rPr>
        <w:t xml:space="preserve">        Type com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FromCLS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s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pressC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按钮点击事件处理"/>
    <w:p>
      <w:pPr>
        <w:pStyle w:val="Heading4"/>
      </w:pPr>
      <w:r>
        <w:t xml:space="preserve">按钮点击事件处理</w:t>
      </w:r>
    </w:p>
    <w:p>
      <w:pPr>
        <w:pStyle w:val="FirstParagraph"/>
      </w:pPr>
      <w:r>
        <w:t xml:space="preserve">在按钮的点击事件处理程序中，我们从文本框中获取输入的数字，然后使用 COM 组件的方法来执行相应的运算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减法运算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tnMinus_Cl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tNumbe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tNumb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bl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C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除法运算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tnDivide_Cl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tNumbe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t3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tNumb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bl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C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通过这种方式，我们可以在 WinForm 应用程序中动态调用 COM 组件，从而展示 COM 组件的功能和灵活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这个修改后的报告部分详细解释了如何在 WinForm 应用程序中创建和使用 COM 组件的实例，并展示了如何在用户界面与这些组件交互。这些修改应该使报告更加清晰和准确地反映了您的项目实现。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8T03:11:45Z</dcterms:created>
  <dcterms:modified xsi:type="dcterms:W3CDTF">2023-11-18T03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